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13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ae29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3241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13T03:30:10Z</dcterms:created>
  <dcterms:modified xsi:type="dcterms:W3CDTF">2020-07-13T03:30:10Z</dcterms:modified>
</cp:coreProperties>
</file>